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ad Richard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chard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20 Greenbrier Dr, Libertyville, IL, USA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mrich1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003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ha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1/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